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3F990" w14:textId="77777777" w:rsidR="00DA3DAF" w:rsidRPr="00DA3DAF" w:rsidRDefault="00DA3DAF" w:rsidP="00DA3DAF">
      <w:pPr>
        <w:ind w:right="9"/>
        <w:jc w:val="center"/>
        <w:rPr>
          <w:rFonts w:cstheme="minorHAnsi"/>
        </w:rPr>
      </w:pPr>
      <w:r w:rsidRPr="00DA3DAF">
        <w:rPr>
          <w:rFonts w:eastAsia="Arial" w:cstheme="minorHAnsi"/>
          <w:b/>
          <w:sz w:val="36"/>
        </w:rPr>
        <w:t xml:space="preserve">SEPARATION FROM EMPLOYMENT REPORT </w:t>
      </w:r>
    </w:p>
    <w:p w14:paraId="2219D764" w14:textId="733F5187" w:rsidR="00DA3DAF" w:rsidRPr="00DA3DAF" w:rsidRDefault="00DA3DAF" w:rsidP="00DA3DAF">
      <w:pPr>
        <w:spacing w:after="28"/>
        <w:ind w:left="-29" w:right="-29"/>
        <w:rPr>
          <w:rFonts w:cstheme="minorHAnsi"/>
        </w:rPr>
      </w:pPr>
    </w:p>
    <w:p w14:paraId="5468D525" w14:textId="77777777" w:rsidR="00DA3DAF" w:rsidRPr="00DA3DAF" w:rsidRDefault="00DA3DAF" w:rsidP="00DA3DAF">
      <w:pPr>
        <w:spacing w:after="8"/>
        <w:rPr>
          <w:rFonts w:cstheme="minorHAnsi"/>
        </w:rPr>
      </w:pPr>
      <w:r w:rsidRPr="00DA3DAF">
        <w:rPr>
          <w:rFonts w:eastAsia="Arial" w:cstheme="minorHAnsi"/>
          <w:b/>
        </w:rPr>
        <w:t xml:space="preserve"> </w:t>
      </w:r>
    </w:p>
    <w:p w14:paraId="219AFD00" w14:textId="30EA3378" w:rsidR="00A57A81" w:rsidRDefault="00A57A81" w:rsidP="00D60EE6">
      <w:pPr>
        <w:spacing w:after="2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mployer Name:  ____________________________________________________________________</w:t>
      </w:r>
    </w:p>
    <w:p w14:paraId="620838E0" w14:textId="77777777" w:rsidR="00A57A81" w:rsidRDefault="00A57A81" w:rsidP="00D60EE6">
      <w:pPr>
        <w:spacing w:after="2" w:line="259" w:lineRule="auto"/>
        <w:rPr>
          <w:rFonts w:cstheme="minorHAnsi"/>
          <w:sz w:val="22"/>
          <w:szCs w:val="22"/>
        </w:rPr>
      </w:pPr>
    </w:p>
    <w:p w14:paraId="45E013E5" w14:textId="1ABD0F7F" w:rsidR="00D60EE6" w:rsidRPr="00DA3DAF" w:rsidRDefault="00D60EE6" w:rsidP="00D60EE6">
      <w:pPr>
        <w:spacing w:after="2" w:line="259" w:lineRule="auto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>Employee Name: ________________________________________________________________</w:t>
      </w:r>
      <w:r>
        <w:rPr>
          <w:rFonts w:cstheme="minorHAnsi"/>
          <w:sz w:val="22"/>
          <w:szCs w:val="22"/>
        </w:rPr>
        <w:t>_____</w:t>
      </w:r>
    </w:p>
    <w:p w14:paraId="406802F8" w14:textId="77777777" w:rsidR="00D60EE6" w:rsidRPr="00DA3DAF" w:rsidRDefault="00D60EE6" w:rsidP="00D60EE6">
      <w:pPr>
        <w:spacing w:after="2" w:line="259" w:lineRule="auto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</w:p>
    <w:p w14:paraId="43897922" w14:textId="757EF74B" w:rsidR="00D60EE6" w:rsidRPr="00DA3DAF" w:rsidRDefault="00D60EE6" w:rsidP="00D60EE6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>Job Title: _______________________________________________________________________</w:t>
      </w:r>
      <w:r>
        <w:rPr>
          <w:rFonts w:cstheme="minorHAnsi"/>
          <w:sz w:val="22"/>
          <w:szCs w:val="22"/>
        </w:rPr>
        <w:t>_____</w:t>
      </w:r>
    </w:p>
    <w:p w14:paraId="6543260F" w14:textId="77777777" w:rsidR="00D60EE6" w:rsidRDefault="00D60EE6" w:rsidP="00DA3DAF">
      <w:pPr>
        <w:rPr>
          <w:rFonts w:eastAsia="Book Antiqua" w:cstheme="minorHAnsi"/>
          <w:bCs/>
          <w:sz w:val="22"/>
          <w:szCs w:val="22"/>
        </w:rPr>
      </w:pPr>
    </w:p>
    <w:p w14:paraId="56EEDBCC" w14:textId="41707F8B" w:rsidR="00DA3DAF" w:rsidRPr="00DA3DAF" w:rsidRDefault="00DA3DAF" w:rsidP="00D60EE6">
      <w:pPr>
        <w:rPr>
          <w:rFonts w:cstheme="minorHAnsi"/>
          <w:sz w:val="22"/>
          <w:szCs w:val="22"/>
        </w:rPr>
      </w:pPr>
      <w:r w:rsidRPr="00D60EE6">
        <w:rPr>
          <w:rFonts w:eastAsia="Book Antiqua" w:cstheme="minorHAnsi"/>
          <w:bCs/>
          <w:sz w:val="22"/>
          <w:szCs w:val="22"/>
        </w:rPr>
        <w:t>Date of Separation</w:t>
      </w:r>
      <w:r w:rsidRPr="00DA3DAF">
        <w:rPr>
          <w:rFonts w:cstheme="minorHAnsi"/>
          <w:sz w:val="22"/>
          <w:szCs w:val="22"/>
        </w:rPr>
        <w:t xml:space="preserve">:  _________________________ </w:t>
      </w:r>
    </w:p>
    <w:p w14:paraId="73A508DD" w14:textId="13F997FF" w:rsidR="00DA3DAF" w:rsidRPr="00DA3DAF" w:rsidRDefault="00DA3DAF" w:rsidP="00DA3DAF">
      <w:pPr>
        <w:tabs>
          <w:tab w:val="center" w:pos="4322"/>
          <w:tab w:val="center" w:pos="6173"/>
          <w:tab w:val="center" w:pos="8330"/>
          <w:tab w:val="center" w:pos="9032"/>
        </w:tabs>
        <w:spacing w:after="5" w:line="248" w:lineRule="auto"/>
        <w:ind w:left="-15"/>
        <w:rPr>
          <w:rFonts w:cstheme="minorHAnsi"/>
          <w:sz w:val="22"/>
          <w:szCs w:val="22"/>
        </w:rPr>
      </w:pPr>
    </w:p>
    <w:p w14:paraId="6D0EAB8C" w14:textId="7B3DF6B1" w:rsidR="00DA3DAF" w:rsidRPr="00DA3DAF" w:rsidRDefault="00D60EE6" w:rsidP="00DA3DAF">
      <w:pPr>
        <w:tabs>
          <w:tab w:val="center" w:pos="4322"/>
          <w:tab w:val="center" w:pos="6173"/>
          <w:tab w:val="center" w:pos="8330"/>
          <w:tab w:val="center" w:pos="9032"/>
        </w:tabs>
        <w:spacing w:after="5" w:line="248" w:lineRule="auto"/>
        <w:ind w:left="-15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ason</w:t>
      </w:r>
      <w:r w:rsidR="00DA3DAF" w:rsidRPr="00DA3DAF">
        <w:rPr>
          <w:rFonts w:cstheme="minorHAnsi"/>
          <w:sz w:val="22"/>
          <w:szCs w:val="22"/>
        </w:rPr>
        <w:t xml:space="preserve"> </w:t>
      </w:r>
      <w:r w:rsidR="005A492E">
        <w:rPr>
          <w:rFonts w:cstheme="minorHAnsi"/>
          <w:sz w:val="22"/>
          <w:szCs w:val="22"/>
        </w:rPr>
        <w:t>for Termination</w:t>
      </w:r>
      <w:r>
        <w:rPr>
          <w:rFonts w:cstheme="minorHAnsi"/>
          <w:sz w:val="22"/>
          <w:szCs w:val="22"/>
        </w:rPr>
        <w:t>:________________________________________________________________</w:t>
      </w:r>
      <w:r w:rsidR="00DA3DAF">
        <w:rPr>
          <w:rFonts w:cstheme="minorHAnsi"/>
          <w:sz w:val="22"/>
          <w:szCs w:val="22"/>
        </w:rPr>
        <w:t xml:space="preserve"> </w:t>
      </w:r>
      <w:r w:rsidR="00DA3DAF" w:rsidRPr="00DA3DAF">
        <w:rPr>
          <w:rFonts w:cstheme="minorHAnsi"/>
          <w:sz w:val="22"/>
          <w:szCs w:val="22"/>
        </w:rPr>
        <w:t xml:space="preserve">             </w:t>
      </w:r>
    </w:p>
    <w:p w14:paraId="4FC5D066" w14:textId="77777777" w:rsidR="00DA3DAF" w:rsidRDefault="00DA3DAF" w:rsidP="00DA3DAF">
      <w:pPr>
        <w:ind w:left="-5"/>
        <w:rPr>
          <w:rFonts w:cstheme="minorHAnsi"/>
          <w:sz w:val="22"/>
          <w:szCs w:val="22"/>
        </w:rPr>
      </w:pPr>
    </w:p>
    <w:p w14:paraId="2B256460" w14:textId="77777777" w:rsidR="00DA3DAF" w:rsidRDefault="00DA3DAF" w:rsidP="00DA3DAF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>Additional Information</w:t>
      </w:r>
      <w:r>
        <w:rPr>
          <w:rFonts w:cstheme="minorHAnsi"/>
          <w:sz w:val="22"/>
          <w:szCs w:val="22"/>
        </w:rPr>
        <w:t xml:space="preserve">: </w:t>
      </w:r>
    </w:p>
    <w:p w14:paraId="15A613D8" w14:textId="77777777" w:rsidR="00DA3DAF" w:rsidRDefault="00DA3DAF" w:rsidP="00DA3DAF">
      <w:pPr>
        <w:ind w:left="-5"/>
        <w:rPr>
          <w:rFonts w:cstheme="minorHAnsi"/>
          <w:sz w:val="22"/>
          <w:szCs w:val="22"/>
        </w:rPr>
      </w:pPr>
    </w:p>
    <w:p w14:paraId="3F635E62" w14:textId="54888D6B" w:rsidR="00DA3DAF" w:rsidRDefault="00DA3DAF" w:rsidP="00DA3DAF">
      <w:pPr>
        <w:ind w:left="-5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____________________________________________________________________________________</w:t>
      </w:r>
    </w:p>
    <w:p w14:paraId="500A31C4" w14:textId="77777777" w:rsidR="00DA3DAF" w:rsidRDefault="00DA3DAF" w:rsidP="00DA3DAF">
      <w:pPr>
        <w:ind w:left="-5"/>
        <w:rPr>
          <w:rFonts w:cstheme="minorHAnsi"/>
          <w:sz w:val="22"/>
          <w:szCs w:val="22"/>
        </w:rPr>
      </w:pPr>
    </w:p>
    <w:p w14:paraId="66D80395" w14:textId="0F8B0958" w:rsidR="00DA3DAF" w:rsidRPr="00DA3DAF" w:rsidRDefault="00DA3DAF" w:rsidP="00DA3DAF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>____________________________________________________________________</w:t>
      </w:r>
      <w:r>
        <w:rPr>
          <w:rFonts w:cstheme="minorHAnsi"/>
          <w:sz w:val="22"/>
          <w:szCs w:val="22"/>
        </w:rPr>
        <w:t>________________</w:t>
      </w:r>
    </w:p>
    <w:p w14:paraId="18DDAC04" w14:textId="723BE9E2" w:rsidR="00DA3DAF" w:rsidRPr="00DA3DAF" w:rsidRDefault="00DA3DAF" w:rsidP="00D60EE6">
      <w:pPr>
        <w:spacing w:after="59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</w:p>
    <w:p w14:paraId="6AED269A" w14:textId="77777777" w:rsidR="00DA3DAF" w:rsidRDefault="00DA3DAF" w:rsidP="00DA3DAF">
      <w:pPr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Building Card Key</w:t>
      </w:r>
      <w:r>
        <w:rPr>
          <w:rFonts w:cstheme="minorHAnsi"/>
          <w:sz w:val="22"/>
          <w:szCs w:val="22"/>
        </w:rPr>
        <w:t xml:space="preserve">  </w:t>
      </w: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Building Key  </w:t>
      </w: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Laptop </w:t>
      </w:r>
      <w:r>
        <w:rPr>
          <w:rFonts w:cstheme="minorHAnsi"/>
          <w:sz w:val="22"/>
          <w:szCs w:val="22"/>
        </w:rPr>
        <w:t xml:space="preserve">  </w:t>
      </w: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 </w:t>
      </w:r>
      <w:r w:rsidRPr="00DA3DAF">
        <w:rPr>
          <w:rFonts w:cstheme="minorHAnsi"/>
          <w:sz w:val="22"/>
          <w:szCs w:val="22"/>
        </w:rPr>
        <w:t xml:space="preserve">Cell Phone </w:t>
      </w: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 </w:t>
      </w:r>
      <w:r w:rsidRPr="00DA3DAF">
        <w:rPr>
          <w:rFonts w:cstheme="minorHAnsi"/>
          <w:sz w:val="22"/>
          <w:szCs w:val="22"/>
        </w:rPr>
        <w:t>Desk Key</w:t>
      </w:r>
      <w:r>
        <w:rPr>
          <w:rFonts w:cstheme="minorHAnsi"/>
          <w:sz w:val="22"/>
          <w:szCs w:val="22"/>
        </w:rPr>
        <w:t xml:space="preserve">s </w:t>
      </w:r>
      <w:r w:rsidRPr="00DA3DAF">
        <w:rPr>
          <w:rFonts w:cstheme="minorHAnsi"/>
          <w:sz w:val="22"/>
          <w:szCs w:val="22"/>
        </w:rPr>
        <w:t xml:space="preserve"> </w:t>
      </w:r>
    </w:p>
    <w:p w14:paraId="316FEB48" w14:textId="77777777" w:rsidR="00DA3DAF" w:rsidRDefault="00DA3DAF" w:rsidP="00DA3DAF">
      <w:pPr>
        <w:rPr>
          <w:rFonts w:cstheme="minorHAnsi"/>
          <w:sz w:val="22"/>
          <w:szCs w:val="22"/>
        </w:rPr>
      </w:pPr>
    </w:p>
    <w:p w14:paraId="6C746BB0" w14:textId="792FDA40" w:rsidR="00DA3DAF" w:rsidRPr="00DA3DAF" w:rsidRDefault="00DA3DAF" w:rsidP="00DA3DAF">
      <w:pPr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Other _______________________________________</w:t>
      </w:r>
      <w:r>
        <w:rPr>
          <w:rFonts w:cstheme="minorHAnsi"/>
          <w:sz w:val="22"/>
          <w:szCs w:val="22"/>
        </w:rPr>
        <w:t>_______</w:t>
      </w:r>
      <w:r w:rsidRPr="00DA3DAF">
        <w:rPr>
          <w:rFonts w:cstheme="minorHAnsi"/>
          <w:sz w:val="22"/>
          <w:szCs w:val="22"/>
        </w:rPr>
        <w:t xml:space="preserve">________were returned to Employer. </w:t>
      </w:r>
    </w:p>
    <w:p w14:paraId="49543313" w14:textId="77777777" w:rsidR="00DA3DAF" w:rsidRPr="00DA3DAF" w:rsidRDefault="00DA3DAF" w:rsidP="00DA3DAF">
      <w:pPr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</w:p>
    <w:p w14:paraId="12784AE0" w14:textId="77777777" w:rsidR="00DA3DAF" w:rsidRDefault="00DA3DAF" w:rsidP="00DA3DAF">
      <w:pPr>
        <w:spacing w:after="27" w:line="248" w:lineRule="auto"/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I acknowledge receipt of this Employee Separation from Employment Report and have been informed that I:  </w:t>
      </w:r>
    </w:p>
    <w:p w14:paraId="0E4E3DF3" w14:textId="77777777" w:rsidR="00DA3DAF" w:rsidRDefault="00DA3DAF" w:rsidP="00DA3DAF">
      <w:pPr>
        <w:pStyle w:val="ListParagraph"/>
        <w:numPr>
          <w:ilvl w:val="0"/>
          <w:numId w:val="4"/>
        </w:numPr>
        <w:spacing w:after="27" w:line="248" w:lineRule="auto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will receive information on how to extend my medical benefits under separate cover from Benefit Resource, Inc.  </w:t>
      </w:r>
    </w:p>
    <w:p w14:paraId="370FE588" w14:textId="77777777" w:rsidR="00DA3DAF" w:rsidRDefault="00DA3DAF" w:rsidP="00DA3DAF">
      <w:pPr>
        <w:pStyle w:val="ListParagraph"/>
        <w:numPr>
          <w:ilvl w:val="0"/>
          <w:numId w:val="4"/>
        </w:numPr>
        <w:spacing w:after="27" w:line="248" w:lineRule="auto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may convert my cancer care coverage (if I had such coverage) to an individual policy with AFLAC by contacting a representative at 1-888-514-0981 (option 6). </w:t>
      </w:r>
    </w:p>
    <w:p w14:paraId="32227423" w14:textId="2C87A3FF" w:rsidR="00DA3DAF" w:rsidRPr="00DA3DAF" w:rsidRDefault="00DA3DAF" w:rsidP="00DA3DAF">
      <w:pPr>
        <w:pStyle w:val="ListParagraph"/>
        <w:numPr>
          <w:ilvl w:val="0"/>
          <w:numId w:val="4"/>
        </w:numPr>
        <w:spacing w:after="27" w:line="248" w:lineRule="auto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may convert my group life insurance to an individual policy with Prudential and have my questions concerning this benefit answered by contacting 1-877-889-2070 and giving Group Policy # 52039. </w:t>
      </w:r>
    </w:p>
    <w:p w14:paraId="6ECE1FB4" w14:textId="77777777" w:rsidR="00DA3DAF" w:rsidRPr="00DA3DAF" w:rsidRDefault="00DA3DAF" w:rsidP="00DA3DAF">
      <w:pPr>
        <w:spacing w:after="71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 </w:t>
      </w:r>
    </w:p>
    <w:p w14:paraId="74A3370C" w14:textId="10131CF4" w:rsidR="00DA3DAF" w:rsidRPr="00DA3DAF" w:rsidRDefault="00DA3DAF" w:rsidP="00DA3DAF">
      <w:pPr>
        <w:tabs>
          <w:tab w:val="center" w:pos="9243"/>
        </w:tabs>
        <w:ind w:left="-1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____________________________________________________________ </w:t>
      </w:r>
      <w:r w:rsidRPr="00DA3DAF">
        <w:rPr>
          <w:rFonts w:cstheme="minorHAnsi"/>
          <w:sz w:val="22"/>
          <w:szCs w:val="22"/>
        </w:rPr>
        <w:tab/>
        <w:t xml:space="preserve">______________________ </w:t>
      </w:r>
    </w:p>
    <w:p w14:paraId="3483AE89" w14:textId="77777777" w:rsidR="00DA3DAF" w:rsidRPr="00DA3DAF" w:rsidRDefault="00DA3DAF" w:rsidP="00DA3DAF">
      <w:pPr>
        <w:tabs>
          <w:tab w:val="center" w:pos="2161"/>
          <w:tab w:val="center" w:pos="2881"/>
          <w:tab w:val="center" w:pos="3602"/>
          <w:tab w:val="center" w:pos="4322"/>
          <w:tab w:val="center" w:pos="5042"/>
          <w:tab w:val="center" w:pos="5762"/>
          <w:tab w:val="center" w:pos="6482"/>
          <w:tab w:val="center" w:pos="7202"/>
          <w:tab w:val="center" w:pos="8090"/>
        </w:tabs>
        <w:spacing w:after="160"/>
        <w:ind w:left="-1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Employee Signature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Date </w:t>
      </w:r>
    </w:p>
    <w:p w14:paraId="3ACB9C41" w14:textId="567D893D" w:rsidR="00DA3DAF" w:rsidRPr="00DA3DAF" w:rsidRDefault="00DA3DAF" w:rsidP="00DA3DAF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>_____________________________________________________________________________________</w:t>
      </w:r>
    </w:p>
    <w:p w14:paraId="30364554" w14:textId="77777777" w:rsidR="00DA3DAF" w:rsidRPr="00DA3DAF" w:rsidRDefault="00DA3DAF" w:rsidP="00DA3DAF">
      <w:pPr>
        <w:spacing w:after="3"/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Current Address </w:t>
      </w:r>
    </w:p>
    <w:p w14:paraId="2D0E6795" w14:textId="440B4B7C" w:rsidR="00DA3DAF" w:rsidRPr="00DA3DAF" w:rsidRDefault="00DA3DAF" w:rsidP="00DA3DAF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>_____________________________________________________________________________________</w:t>
      </w:r>
    </w:p>
    <w:p w14:paraId="1CA87E39" w14:textId="21934844" w:rsidR="00DA3DAF" w:rsidRPr="00DA3DAF" w:rsidRDefault="00DA3DAF" w:rsidP="00DA3DAF">
      <w:pPr>
        <w:spacing w:after="3"/>
        <w:ind w:left="-5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nager/HR Rep</w:t>
      </w:r>
      <w:r w:rsidRPr="00DA3DAF">
        <w:rPr>
          <w:rFonts w:cstheme="minorHAnsi"/>
          <w:sz w:val="22"/>
          <w:szCs w:val="22"/>
        </w:rPr>
        <w:t xml:space="preserve"> Signature </w:t>
      </w:r>
    </w:p>
    <w:p w14:paraId="06FF01F0" w14:textId="311A8DE6" w:rsidR="00DA3DAF" w:rsidRPr="00DA3DAF" w:rsidRDefault="00DA3DAF" w:rsidP="00DA3DAF">
      <w:pPr>
        <w:spacing w:after="83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</w:p>
    <w:p w14:paraId="3380F4BE" w14:textId="77777777" w:rsidR="00D60EE6" w:rsidRDefault="00D60EE6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br w:type="page"/>
      </w:r>
    </w:p>
    <w:p w14:paraId="0DC60EFC" w14:textId="66F1B4B0" w:rsidR="00DA3DAF" w:rsidRPr="00DA3DAF" w:rsidRDefault="00DA3DAF" w:rsidP="00DA3DAF">
      <w:pPr>
        <w:spacing w:after="122"/>
        <w:ind w:left="-5"/>
        <w:rPr>
          <w:rFonts w:cstheme="minorHAnsi"/>
          <w:sz w:val="20"/>
          <w:szCs w:val="20"/>
        </w:rPr>
      </w:pPr>
      <w:r w:rsidRPr="00DA3DAF">
        <w:rPr>
          <w:rFonts w:cstheme="minorHAnsi"/>
          <w:sz w:val="22"/>
          <w:szCs w:val="22"/>
        </w:rPr>
        <w:lastRenderedPageBreak/>
        <w:t xml:space="preserve">Exit Interview Comments: </w:t>
      </w:r>
    </w:p>
    <w:p w14:paraId="0F891189" w14:textId="77777777" w:rsidR="00DA3DAF" w:rsidRDefault="00DA3DAF" w:rsidP="00DA3DAF">
      <w:pPr>
        <w:spacing w:line="357" w:lineRule="auto"/>
        <w:ind w:left="-5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AF7C13" w14:textId="40BE65E5" w:rsidR="00D60EE6" w:rsidRDefault="00DA3DAF" w:rsidP="00D60EE6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  <w:r w:rsidR="00D60EE6"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60EE6"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="00D60EE6" w:rsidRPr="00DA3DAF">
        <w:rPr>
          <w:rFonts w:cstheme="minorHAnsi"/>
          <w:sz w:val="22"/>
          <w:szCs w:val="22"/>
        </w:rPr>
        <w:fldChar w:fldCharType="end"/>
      </w:r>
      <w:r w:rsidR="00D60EE6" w:rsidRPr="00DA3DAF">
        <w:rPr>
          <w:rFonts w:cstheme="minorHAnsi"/>
          <w:sz w:val="22"/>
          <w:szCs w:val="22"/>
        </w:rPr>
        <w:t xml:space="preserve"> </w:t>
      </w:r>
      <w:r w:rsidR="00D60EE6">
        <w:rPr>
          <w:rFonts w:cstheme="minorHAnsi"/>
          <w:sz w:val="22"/>
          <w:szCs w:val="22"/>
        </w:rPr>
        <w:t xml:space="preserve"> </w:t>
      </w:r>
      <w:r w:rsidRPr="00DA3DAF">
        <w:rPr>
          <w:rFonts w:cstheme="minorHAnsi"/>
          <w:sz w:val="22"/>
          <w:szCs w:val="22"/>
        </w:rPr>
        <w:t xml:space="preserve">I.T./FACILITIES ADVISED OF TERMINATION VIA E-MAIL </w:t>
      </w:r>
      <w:r w:rsidR="00D60EE6">
        <w:rPr>
          <w:rFonts w:cstheme="minorHAnsi"/>
          <w:sz w:val="22"/>
          <w:szCs w:val="22"/>
        </w:rPr>
        <w:t xml:space="preserve">    </w:t>
      </w:r>
      <w:r w:rsidR="00D60EE6"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60EE6"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="00D60EE6" w:rsidRPr="00DA3DAF">
        <w:rPr>
          <w:rFonts w:cstheme="minorHAnsi"/>
          <w:sz w:val="22"/>
          <w:szCs w:val="22"/>
        </w:rPr>
        <w:fldChar w:fldCharType="end"/>
      </w:r>
      <w:r w:rsidR="00D60EE6" w:rsidRPr="00DA3DAF">
        <w:rPr>
          <w:rFonts w:cstheme="minorHAnsi"/>
          <w:sz w:val="22"/>
          <w:szCs w:val="22"/>
        </w:rPr>
        <w:t xml:space="preserve"> </w:t>
      </w:r>
      <w:r w:rsidR="00D60EE6">
        <w:rPr>
          <w:rFonts w:cstheme="minorHAnsi"/>
          <w:sz w:val="22"/>
          <w:szCs w:val="22"/>
        </w:rPr>
        <w:t xml:space="preserve"> PAYROLL NOTIFIED</w:t>
      </w:r>
    </w:p>
    <w:p w14:paraId="3A01A648" w14:textId="77777777" w:rsidR="0001221F" w:rsidRDefault="0001221F" w:rsidP="00D60EE6">
      <w:pPr>
        <w:ind w:left="-5"/>
        <w:rPr>
          <w:rFonts w:cstheme="minorHAnsi"/>
          <w:sz w:val="22"/>
          <w:szCs w:val="22"/>
        </w:rPr>
      </w:pPr>
    </w:p>
    <w:p w14:paraId="43546F8B" w14:textId="0D4EF04B" w:rsidR="0001221F" w:rsidRPr="00DA3DAF" w:rsidRDefault="0001221F" w:rsidP="0001221F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Pr="00DA3DAF">
        <w:rPr>
          <w:rFonts w:cstheme="minorHAnsi"/>
          <w:sz w:val="22"/>
          <w:szCs w:val="22"/>
        </w:rPr>
        <w:fldChar w:fldCharType="end"/>
      </w:r>
      <w:r w:rsidRPr="00DA3DAF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 Time Saver Sign Off</w:t>
      </w:r>
    </w:p>
    <w:p w14:paraId="0F8A2FB2" w14:textId="77777777" w:rsidR="0001221F" w:rsidRPr="00DA3DAF" w:rsidRDefault="0001221F" w:rsidP="00D60EE6">
      <w:pPr>
        <w:ind w:left="-5"/>
        <w:rPr>
          <w:rFonts w:cstheme="minorHAnsi"/>
          <w:sz w:val="22"/>
          <w:szCs w:val="22"/>
        </w:rPr>
      </w:pPr>
    </w:p>
    <w:p w14:paraId="44C2B22C" w14:textId="1804860F" w:rsidR="00DA3DAF" w:rsidRPr="00DA3DAF" w:rsidRDefault="00DA3DAF" w:rsidP="00DA3DAF">
      <w:pPr>
        <w:tabs>
          <w:tab w:val="center" w:pos="720"/>
          <w:tab w:val="center" w:pos="1441"/>
          <w:tab w:val="center" w:pos="2161"/>
          <w:tab w:val="center" w:pos="2881"/>
          <w:tab w:val="center" w:pos="3602"/>
          <w:tab w:val="center" w:pos="4322"/>
          <w:tab w:val="center" w:pos="5042"/>
          <w:tab w:val="center" w:pos="5762"/>
          <w:tab w:val="center" w:pos="6482"/>
          <w:tab w:val="center" w:pos="7202"/>
          <w:tab w:val="center" w:pos="8177"/>
        </w:tabs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</w:t>
      </w:r>
    </w:p>
    <w:p w14:paraId="56D62435" w14:textId="4DB34252" w:rsidR="00DA3DAF" w:rsidRPr="00DA3DAF" w:rsidRDefault="00DA3DAF" w:rsidP="00D60EE6">
      <w:pPr>
        <w:ind w:left="-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Is this employee eligible for rehire:   </w:t>
      </w:r>
      <w:r w:rsidR="00D60EE6"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60EE6"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="00D60EE6" w:rsidRPr="00DA3DAF">
        <w:rPr>
          <w:rFonts w:cstheme="minorHAnsi"/>
          <w:sz w:val="22"/>
          <w:szCs w:val="22"/>
        </w:rPr>
        <w:fldChar w:fldCharType="end"/>
      </w:r>
      <w:r w:rsidR="00D60EE6" w:rsidRPr="00DA3DAF">
        <w:rPr>
          <w:rFonts w:cstheme="minorHAnsi"/>
          <w:sz w:val="22"/>
          <w:szCs w:val="22"/>
        </w:rPr>
        <w:t xml:space="preserve"> </w:t>
      </w:r>
      <w:r w:rsidR="00D60EE6">
        <w:rPr>
          <w:rFonts w:cstheme="minorHAnsi"/>
          <w:sz w:val="22"/>
          <w:szCs w:val="22"/>
        </w:rPr>
        <w:t xml:space="preserve"> Yes  </w:t>
      </w:r>
      <w:r w:rsidR="00D60EE6" w:rsidRPr="00DA3DAF">
        <w:rPr>
          <w:rFonts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60EE6" w:rsidRPr="00DA3DAF">
        <w:rPr>
          <w:rFonts w:cstheme="minorHAnsi"/>
          <w:sz w:val="22"/>
          <w:szCs w:val="22"/>
        </w:rPr>
        <w:instrText xml:space="preserve"> FORMCHECKBOX </w:instrText>
      </w:r>
      <w:r w:rsidR="00000000">
        <w:rPr>
          <w:rFonts w:cstheme="minorHAnsi"/>
          <w:sz w:val="22"/>
          <w:szCs w:val="22"/>
        </w:rPr>
      </w:r>
      <w:r w:rsidR="00000000">
        <w:rPr>
          <w:rFonts w:cstheme="minorHAnsi"/>
          <w:sz w:val="22"/>
          <w:szCs w:val="22"/>
        </w:rPr>
        <w:fldChar w:fldCharType="separate"/>
      </w:r>
      <w:r w:rsidR="00D60EE6" w:rsidRPr="00DA3DAF">
        <w:rPr>
          <w:rFonts w:cstheme="minorHAnsi"/>
          <w:sz w:val="22"/>
          <w:szCs w:val="22"/>
        </w:rPr>
        <w:fldChar w:fldCharType="end"/>
      </w:r>
      <w:r w:rsidR="00D60EE6" w:rsidRPr="00DA3DAF">
        <w:rPr>
          <w:rFonts w:cstheme="minorHAnsi"/>
          <w:sz w:val="22"/>
          <w:szCs w:val="22"/>
        </w:rPr>
        <w:t xml:space="preserve"> </w:t>
      </w:r>
      <w:r w:rsidR="00D60EE6">
        <w:rPr>
          <w:rFonts w:cstheme="minorHAnsi"/>
          <w:sz w:val="22"/>
          <w:szCs w:val="22"/>
        </w:rPr>
        <w:t xml:space="preserve"> </w:t>
      </w:r>
      <w:r w:rsidRPr="00DA3DAF">
        <w:rPr>
          <w:rFonts w:cstheme="minorHAnsi"/>
          <w:sz w:val="22"/>
          <w:szCs w:val="22"/>
        </w:rPr>
        <w:t>No;  If no, please explain</w:t>
      </w:r>
      <w:r w:rsidR="00D60EE6">
        <w:rPr>
          <w:rFonts w:cstheme="minorHAnsi"/>
          <w:sz w:val="22"/>
          <w:szCs w:val="22"/>
        </w:rPr>
        <w:t xml:space="preserve">: </w:t>
      </w:r>
      <w:r w:rsidRPr="00DA3DAF">
        <w:rPr>
          <w:rFonts w:cstheme="minorHAnsi"/>
          <w:sz w:val="22"/>
          <w:szCs w:val="22"/>
        </w:rPr>
        <w:t xml:space="preserve"> </w:t>
      </w:r>
      <w:r w:rsidR="00D60EE6">
        <w:rPr>
          <w:rFonts w:cstheme="minorHAnsi"/>
          <w:sz w:val="22"/>
          <w:szCs w:val="22"/>
        </w:rPr>
        <w:t>_______________________</w:t>
      </w:r>
    </w:p>
    <w:p w14:paraId="7037FB7D" w14:textId="77777777" w:rsidR="00DA3DAF" w:rsidRPr="00DA3DAF" w:rsidRDefault="00DA3DAF" w:rsidP="00DA3DAF">
      <w:pPr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</w:p>
    <w:p w14:paraId="5C912AD8" w14:textId="77777777" w:rsidR="00D60EE6" w:rsidRDefault="00D60EE6">
      <w:r>
        <w:rPr>
          <w:rFonts w:cstheme="minorHAnsi"/>
          <w:sz w:val="22"/>
          <w:szCs w:val="22"/>
        </w:rPr>
        <w:t>_____________________________________________________________________________________</w:t>
      </w:r>
    </w:p>
    <w:p w14:paraId="5E8E335A" w14:textId="23B506E7" w:rsidR="00DA3DAF" w:rsidRPr="00DA3DAF" w:rsidRDefault="00DA3DAF" w:rsidP="00D60EE6">
      <w:pPr>
        <w:tabs>
          <w:tab w:val="right" w:pos="10804"/>
        </w:tabs>
        <w:ind w:left="-15"/>
        <w:rPr>
          <w:rFonts w:cstheme="minorHAnsi"/>
          <w:sz w:val="22"/>
          <w:szCs w:val="22"/>
        </w:rPr>
      </w:pPr>
      <w:r w:rsidRPr="00DA3DAF">
        <w:rPr>
          <w:rFonts w:cstheme="minorHAnsi"/>
          <w:sz w:val="22"/>
          <w:szCs w:val="22"/>
        </w:rPr>
        <w:t xml:space="preserve"> </w:t>
      </w:r>
      <w:r w:rsidRPr="00DA3DAF">
        <w:rPr>
          <w:rFonts w:cstheme="minorHAnsi"/>
          <w:sz w:val="22"/>
          <w:szCs w:val="22"/>
        </w:rPr>
        <w:tab/>
        <w:t xml:space="preserve">  </w:t>
      </w:r>
    </w:p>
    <w:p w14:paraId="075FCF57" w14:textId="007B16AE" w:rsidR="00D60EE6" w:rsidRDefault="00D60EE6" w:rsidP="00D60EE6">
      <w:pPr>
        <w:spacing w:line="360" w:lineRule="auto"/>
        <w:ind w:left="-5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nterviewer’s Signature: _________________________________________________________________</w:t>
      </w:r>
    </w:p>
    <w:p w14:paraId="1054F3CB" w14:textId="4371FF66" w:rsidR="00DA3DAF" w:rsidRPr="00DA3DAF" w:rsidRDefault="00D60EE6" w:rsidP="00D60EE6">
      <w:pPr>
        <w:spacing w:line="360" w:lineRule="auto"/>
        <w:ind w:left="-5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inted Name: </w:t>
      </w:r>
      <w:r w:rsidR="00DA3DAF" w:rsidRPr="00DA3DAF">
        <w:rPr>
          <w:rFonts w:cstheme="minorHAnsi"/>
          <w:sz w:val="22"/>
          <w:szCs w:val="22"/>
        </w:rPr>
        <w:t>_____</w:t>
      </w:r>
      <w:r>
        <w:rPr>
          <w:rFonts w:cstheme="minorHAnsi"/>
          <w:sz w:val="22"/>
          <w:szCs w:val="22"/>
        </w:rPr>
        <w:t>____________________________</w:t>
      </w:r>
      <w:r w:rsidR="00DA3DAF" w:rsidRPr="00DA3DAF">
        <w:rPr>
          <w:rFonts w:cstheme="minorHAnsi"/>
          <w:sz w:val="22"/>
          <w:szCs w:val="22"/>
        </w:rPr>
        <w:t xml:space="preserve">_______________________________________ </w:t>
      </w:r>
    </w:p>
    <w:p w14:paraId="14C1E8A9" w14:textId="06FB7C66" w:rsidR="00D60EE6" w:rsidRPr="00DA3DAF" w:rsidRDefault="00D60EE6" w:rsidP="00D60EE6">
      <w:pPr>
        <w:spacing w:after="102"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ate: __________________________</w:t>
      </w:r>
    </w:p>
    <w:p w14:paraId="77A4E63E" w14:textId="26965888" w:rsidR="00B12B52" w:rsidRPr="00DA3DAF" w:rsidRDefault="00B12B52" w:rsidP="00422701">
      <w:pPr>
        <w:ind w:left="4320" w:firstLine="720"/>
        <w:rPr>
          <w:rFonts w:cstheme="minorHAnsi"/>
          <w:sz w:val="22"/>
          <w:szCs w:val="22"/>
        </w:rPr>
      </w:pPr>
    </w:p>
    <w:p w14:paraId="70CF13EC" w14:textId="533C3F9E" w:rsidR="00B12B52" w:rsidRPr="00DA3DAF" w:rsidRDefault="00B12B52" w:rsidP="00422701">
      <w:pPr>
        <w:ind w:left="4320" w:firstLine="720"/>
        <w:rPr>
          <w:rFonts w:cstheme="minorHAnsi"/>
          <w:sz w:val="22"/>
          <w:szCs w:val="22"/>
        </w:rPr>
      </w:pPr>
    </w:p>
    <w:p w14:paraId="4961660B" w14:textId="38947F13" w:rsidR="00B12B52" w:rsidRPr="00DA3DAF" w:rsidRDefault="00B12B52" w:rsidP="00422701">
      <w:pPr>
        <w:ind w:left="4320" w:firstLine="720"/>
        <w:rPr>
          <w:rFonts w:cstheme="minorHAnsi"/>
          <w:sz w:val="22"/>
          <w:szCs w:val="22"/>
        </w:rPr>
      </w:pPr>
    </w:p>
    <w:p w14:paraId="33DBD5E4" w14:textId="13A96B71" w:rsidR="00B12B52" w:rsidRPr="00DA3DAF" w:rsidRDefault="00B12B52" w:rsidP="00422701">
      <w:pPr>
        <w:ind w:left="4320" w:firstLine="720"/>
        <w:rPr>
          <w:rFonts w:cstheme="minorHAnsi"/>
          <w:sz w:val="22"/>
          <w:szCs w:val="22"/>
        </w:rPr>
      </w:pPr>
    </w:p>
    <w:p w14:paraId="658B78D5" w14:textId="3C12AF3D" w:rsidR="00B12B52" w:rsidRPr="00DA3DAF" w:rsidRDefault="00B12B52" w:rsidP="00422701">
      <w:pPr>
        <w:ind w:left="4320" w:firstLine="720"/>
        <w:rPr>
          <w:rFonts w:cstheme="minorHAnsi"/>
          <w:sz w:val="22"/>
          <w:szCs w:val="22"/>
        </w:rPr>
      </w:pPr>
    </w:p>
    <w:sectPr w:rsidR="00B12B52" w:rsidRPr="00DA3DAF" w:rsidSect="00725699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188C3" w14:textId="77777777" w:rsidR="008003B2" w:rsidRDefault="008003B2" w:rsidP="00FD1312">
      <w:r>
        <w:separator/>
      </w:r>
    </w:p>
  </w:endnote>
  <w:endnote w:type="continuationSeparator" w:id="0">
    <w:p w14:paraId="7B515C2F" w14:textId="77777777" w:rsidR="008003B2" w:rsidRDefault="008003B2" w:rsidP="00FD1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3656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D1B8FD" w14:textId="19C4D757" w:rsidR="00D60EE6" w:rsidRDefault="00D60EE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DD82E3" w14:textId="77777777" w:rsidR="00D60EE6" w:rsidRDefault="00D60E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FF842" w14:textId="77777777" w:rsidR="008003B2" w:rsidRDefault="008003B2" w:rsidP="00FD1312">
      <w:r>
        <w:separator/>
      </w:r>
    </w:p>
  </w:footnote>
  <w:footnote w:type="continuationSeparator" w:id="0">
    <w:p w14:paraId="73976F13" w14:textId="77777777" w:rsidR="008003B2" w:rsidRDefault="008003B2" w:rsidP="00FD13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A7BDD"/>
    <w:multiLevelType w:val="hybridMultilevel"/>
    <w:tmpl w:val="1C7E8C4C"/>
    <w:lvl w:ilvl="0" w:tplc="C81C4C50">
      <w:start w:val="1"/>
      <w:numFmt w:val="upperRoman"/>
      <w:lvlText w:val="%1."/>
      <w:lvlJc w:val="left"/>
      <w:pPr>
        <w:ind w:left="268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A85088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36E9C20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28D414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F7E54D4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800F716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5B46596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32AD9AC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B065A38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25E649D"/>
    <w:multiLevelType w:val="hybridMultilevel"/>
    <w:tmpl w:val="3A624B98"/>
    <w:lvl w:ilvl="0" w:tplc="6E7C0D9C">
      <w:start w:val="1"/>
      <w:numFmt w:val="decimal"/>
      <w:lvlText w:val="%1."/>
      <w:lvlJc w:val="left"/>
      <w:pPr>
        <w:ind w:left="720"/>
      </w:pPr>
      <w:rPr>
        <w:rFonts w:asciiTheme="minorHAnsi" w:eastAsia="Book Antiqua" w:hAnsiTheme="minorHAnsi" w:cstheme="minorHAns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0260D6">
      <w:start w:val="1"/>
      <w:numFmt w:val="lowerLetter"/>
      <w:lvlText w:val="%2"/>
      <w:lvlJc w:val="left"/>
      <w:pPr>
        <w:ind w:left="14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12DDE0">
      <w:start w:val="1"/>
      <w:numFmt w:val="lowerRoman"/>
      <w:lvlText w:val="%3"/>
      <w:lvlJc w:val="left"/>
      <w:pPr>
        <w:ind w:left="21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DF2ED1A">
      <w:start w:val="1"/>
      <w:numFmt w:val="decimal"/>
      <w:lvlText w:val="%4"/>
      <w:lvlJc w:val="left"/>
      <w:pPr>
        <w:ind w:left="28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D1CAACA">
      <w:start w:val="1"/>
      <w:numFmt w:val="lowerLetter"/>
      <w:lvlText w:val="%5"/>
      <w:lvlJc w:val="left"/>
      <w:pPr>
        <w:ind w:left="36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BAF74C">
      <w:start w:val="1"/>
      <w:numFmt w:val="lowerRoman"/>
      <w:lvlText w:val="%6"/>
      <w:lvlJc w:val="left"/>
      <w:pPr>
        <w:ind w:left="43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B400E1E">
      <w:start w:val="1"/>
      <w:numFmt w:val="decimal"/>
      <w:lvlText w:val="%7"/>
      <w:lvlJc w:val="left"/>
      <w:pPr>
        <w:ind w:left="50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48E8CC4">
      <w:start w:val="1"/>
      <w:numFmt w:val="lowerLetter"/>
      <w:lvlText w:val="%8"/>
      <w:lvlJc w:val="left"/>
      <w:pPr>
        <w:ind w:left="57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9ABA5A">
      <w:start w:val="1"/>
      <w:numFmt w:val="lowerRoman"/>
      <w:lvlText w:val="%9"/>
      <w:lvlJc w:val="left"/>
      <w:pPr>
        <w:ind w:left="64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CC56E0F"/>
    <w:multiLevelType w:val="hybridMultilevel"/>
    <w:tmpl w:val="03E6E85A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3" w15:restartNumberingAfterBreak="0">
    <w:nsid w:val="52D73BF4"/>
    <w:multiLevelType w:val="hybridMultilevel"/>
    <w:tmpl w:val="5E60E100"/>
    <w:lvl w:ilvl="0" w:tplc="7398253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ACEADC4">
      <w:start w:val="1"/>
      <w:numFmt w:val="bullet"/>
      <w:lvlText w:val="o"/>
      <w:lvlJc w:val="left"/>
      <w:pPr>
        <w:ind w:left="15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3A66E6">
      <w:start w:val="1"/>
      <w:numFmt w:val="bullet"/>
      <w:lvlText w:val="▪"/>
      <w:lvlJc w:val="left"/>
      <w:pPr>
        <w:ind w:left="2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30F25A">
      <w:start w:val="1"/>
      <w:numFmt w:val="bullet"/>
      <w:lvlText w:val="•"/>
      <w:lvlJc w:val="left"/>
      <w:pPr>
        <w:ind w:left="29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1697CC">
      <w:start w:val="1"/>
      <w:numFmt w:val="bullet"/>
      <w:lvlText w:val="o"/>
      <w:lvlJc w:val="left"/>
      <w:pPr>
        <w:ind w:left="36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3CC7B22">
      <w:start w:val="1"/>
      <w:numFmt w:val="bullet"/>
      <w:lvlText w:val="▪"/>
      <w:lvlJc w:val="left"/>
      <w:pPr>
        <w:ind w:left="4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D7E608C">
      <w:start w:val="1"/>
      <w:numFmt w:val="bullet"/>
      <w:lvlText w:val="•"/>
      <w:lvlJc w:val="left"/>
      <w:pPr>
        <w:ind w:left="51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D90D1E2">
      <w:start w:val="1"/>
      <w:numFmt w:val="bullet"/>
      <w:lvlText w:val="o"/>
      <w:lvlJc w:val="left"/>
      <w:pPr>
        <w:ind w:left="58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9E84C84">
      <w:start w:val="1"/>
      <w:numFmt w:val="bullet"/>
      <w:lvlText w:val="▪"/>
      <w:lvlJc w:val="left"/>
      <w:pPr>
        <w:ind w:left="6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16865349">
    <w:abstractNumId w:val="0"/>
  </w:num>
  <w:num w:numId="2" w16cid:durableId="941033692">
    <w:abstractNumId w:val="3"/>
  </w:num>
  <w:num w:numId="3" w16cid:durableId="271476915">
    <w:abstractNumId w:val="1"/>
  </w:num>
  <w:num w:numId="4" w16cid:durableId="748815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Dc3M7c0NzUyNDJS0lEKTi0uzszPAykwrAUAmvQSuiwAAAA="/>
  </w:docVars>
  <w:rsids>
    <w:rsidRoot w:val="00FD1312"/>
    <w:rsid w:val="0001221F"/>
    <w:rsid w:val="00016C7F"/>
    <w:rsid w:val="00025F80"/>
    <w:rsid w:val="00030FB3"/>
    <w:rsid w:val="000A15F9"/>
    <w:rsid w:val="000B3DE6"/>
    <w:rsid w:val="000B7682"/>
    <w:rsid w:val="000D53E9"/>
    <w:rsid w:val="001C3AF7"/>
    <w:rsid w:val="0025120C"/>
    <w:rsid w:val="002F13CA"/>
    <w:rsid w:val="00422701"/>
    <w:rsid w:val="00441D3C"/>
    <w:rsid w:val="004B22E2"/>
    <w:rsid w:val="004C2D57"/>
    <w:rsid w:val="00515663"/>
    <w:rsid w:val="00523355"/>
    <w:rsid w:val="005463D6"/>
    <w:rsid w:val="00560906"/>
    <w:rsid w:val="005A492E"/>
    <w:rsid w:val="0060313A"/>
    <w:rsid w:val="00617BC4"/>
    <w:rsid w:val="006A511F"/>
    <w:rsid w:val="007100F4"/>
    <w:rsid w:val="00725699"/>
    <w:rsid w:val="007D5DE8"/>
    <w:rsid w:val="007F07D9"/>
    <w:rsid w:val="008003B2"/>
    <w:rsid w:val="008024DE"/>
    <w:rsid w:val="00883C44"/>
    <w:rsid w:val="008950F6"/>
    <w:rsid w:val="008A0D69"/>
    <w:rsid w:val="008A47B6"/>
    <w:rsid w:val="008B6C08"/>
    <w:rsid w:val="00997D09"/>
    <w:rsid w:val="009A4558"/>
    <w:rsid w:val="00A26E2B"/>
    <w:rsid w:val="00A57A81"/>
    <w:rsid w:val="00AA330C"/>
    <w:rsid w:val="00B12B52"/>
    <w:rsid w:val="00BD63BD"/>
    <w:rsid w:val="00C12DB9"/>
    <w:rsid w:val="00C23500"/>
    <w:rsid w:val="00CB024E"/>
    <w:rsid w:val="00CF0E8E"/>
    <w:rsid w:val="00D52CC2"/>
    <w:rsid w:val="00D60EE6"/>
    <w:rsid w:val="00D86123"/>
    <w:rsid w:val="00DA3DAF"/>
    <w:rsid w:val="00E17986"/>
    <w:rsid w:val="00F766D9"/>
    <w:rsid w:val="00FD1312"/>
    <w:rsid w:val="00FE05AD"/>
    <w:rsid w:val="00FE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50FDC"/>
  <w14:defaultImageDpi w14:val="32767"/>
  <w15:docId w15:val="{45650916-7CE7-444E-A62A-199C4854D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3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312"/>
  </w:style>
  <w:style w:type="paragraph" w:styleId="Footer">
    <w:name w:val="footer"/>
    <w:basedOn w:val="Normal"/>
    <w:link w:val="FooterChar"/>
    <w:uiPriority w:val="99"/>
    <w:unhideWhenUsed/>
    <w:rsid w:val="00FD13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312"/>
  </w:style>
  <w:style w:type="paragraph" w:styleId="BalloonText">
    <w:name w:val="Balloon Text"/>
    <w:basedOn w:val="Normal"/>
    <w:link w:val="BalloonTextChar"/>
    <w:uiPriority w:val="99"/>
    <w:semiHidden/>
    <w:unhideWhenUsed/>
    <w:rsid w:val="002F1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3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E05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5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3D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5D72419EEFC444A61A73278FA8B49A" ma:contentTypeVersion="19" ma:contentTypeDescription="Create a new document." ma:contentTypeScope="" ma:versionID="d725124f930db8015959becbb91824f6">
  <xsd:schema xmlns:xsd="http://www.w3.org/2001/XMLSchema" xmlns:xs="http://www.w3.org/2001/XMLSchema" xmlns:p="http://schemas.microsoft.com/office/2006/metadata/properties" xmlns:ns2="e05865a9-1093-416c-bbc2-cf37e1a8daca" xmlns:ns3="775d396f-2bd1-4afc-b02d-c8f2dd59cb47" targetNamespace="http://schemas.microsoft.com/office/2006/metadata/properties" ma:root="true" ma:fieldsID="054f06b280fb8dc59ab8d821e930d5ea" ns2:_="" ns3:_="">
    <xsd:import namespace="e05865a9-1093-416c-bbc2-cf37e1a8daca"/>
    <xsd:import namespace="775d396f-2bd1-4afc-b02d-c8f2dd59cb4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2:SharedWithUsers" minOccurs="0"/>
                <xsd:element ref="ns2:SharedWithDetails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865a9-1093-416c-bbc2-cf37e1a8dac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ce428e7c-e189-469b-95e6-d13e7344eb05}" ma:internalName="TaxCatchAll" ma:showField="CatchAllData" ma:web="e05865a9-1093-416c-bbc2-cf37e1a8da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d396f-2bd1-4afc-b02d-c8f2dd59c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3796851-217c-4d3c-a237-6adcd252e1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05865a9-1093-416c-bbc2-cf37e1a8daca">5Z5C2PZRH64X-91625057-121608</_dlc_DocId>
    <lcf76f155ced4ddcb4097134ff3c332f xmlns="775d396f-2bd1-4afc-b02d-c8f2dd59cb47">
      <Terms xmlns="http://schemas.microsoft.com/office/infopath/2007/PartnerControls"/>
    </lcf76f155ced4ddcb4097134ff3c332f>
    <TaxCatchAll xmlns="e05865a9-1093-416c-bbc2-cf37e1a8daca" xsi:nil="true"/>
    <_dlc_DocIdUrl xmlns="e05865a9-1093-416c-bbc2-cf37e1a8daca">
      <Url>https://drvc2019.sharepoint.com/sites/PublicInformation/_layouts/15/DocIdRedir.aspx?ID=5Z5C2PZRH64X-91625057-121608</Url>
      <Description>5Z5C2PZRH64X-91625057-121608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987E11-7A44-4326-954B-D5A42CA205E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A30805F-085D-3047-A5D4-69C9021570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FA948A-0B93-4003-B92E-C366C163BD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865a9-1093-416c-bbc2-cf37e1a8daca"/>
    <ds:schemaRef ds:uri="775d396f-2bd1-4afc-b02d-c8f2dd59cb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E54CCD-83B7-4497-A596-6509A9730D6D}">
  <ds:schemaRefs>
    <ds:schemaRef ds:uri="http://schemas.microsoft.com/office/2006/metadata/properties"/>
    <ds:schemaRef ds:uri="http://schemas.microsoft.com/office/infopath/2007/PartnerControls"/>
    <ds:schemaRef ds:uri="e05865a9-1093-416c-bbc2-cf37e1a8daca"/>
    <ds:schemaRef ds:uri="775d396f-2bd1-4afc-b02d-c8f2dd59cb47"/>
  </ds:schemaRefs>
</ds:datastoreItem>
</file>

<file path=customXml/itemProps5.xml><?xml version="1.0" encoding="utf-8"?>
<ds:datastoreItem xmlns:ds="http://schemas.openxmlformats.org/officeDocument/2006/customXml" ds:itemID="{A0CE7F07-290F-435C-889C-4958470AE2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 Intern</dc:creator>
  <cp:lastModifiedBy>Allison Cannon</cp:lastModifiedBy>
  <cp:revision>4</cp:revision>
  <cp:lastPrinted>2022-08-12T16:49:00Z</cp:lastPrinted>
  <dcterms:created xsi:type="dcterms:W3CDTF">2023-05-04T13:46:00Z</dcterms:created>
  <dcterms:modified xsi:type="dcterms:W3CDTF">2023-05-1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5D72419EEFC444A61A73278FA8B49A</vt:lpwstr>
  </property>
  <property fmtid="{D5CDD505-2E9C-101B-9397-08002B2CF9AE}" pid="3" name="_dlc_DocIdItemGuid">
    <vt:lpwstr>733ade65-cc60-48ca-b7d5-2a9566aee5b1</vt:lpwstr>
  </property>
</Properties>
</file>